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BDDF010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>Lembar Kerja</w:t>
      </w:r>
      <w:r w:rsidR="00E456CE">
        <w:rPr>
          <w:b/>
          <w:bCs/>
        </w:rPr>
        <w:t xml:space="preserve">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6"/>
        <w:gridCol w:w="2303"/>
        <w:gridCol w:w="2457"/>
      </w:tblGrid>
      <w:tr w:rsidR="0070286B" w14:paraId="2C56F6F0" w14:textId="77777777" w:rsidTr="00BB5221">
        <w:trPr>
          <w:trHeight w:val="394"/>
        </w:trPr>
        <w:tc>
          <w:tcPr>
            <w:tcW w:w="4218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2319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2479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70286B" w14:paraId="543AA391" w14:textId="77777777" w:rsidTr="00BB5221">
        <w:tc>
          <w:tcPr>
            <w:tcW w:w="4218" w:type="dxa"/>
          </w:tcPr>
          <w:p w14:paraId="562462D8" w14:textId="77777777" w:rsidR="00452228" w:rsidRDefault="00A1306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Salman Alfarizi (G1F022047)</w:t>
            </w:r>
          </w:p>
          <w:p w14:paraId="244E8FEA" w14:textId="77777777" w:rsidR="00A1306E" w:rsidRDefault="00A1306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ujha Suretno (G1F022051)</w:t>
            </w:r>
          </w:p>
          <w:p w14:paraId="1F4C24FD" w14:textId="6935AA29" w:rsidR="00A1306E" w:rsidRDefault="00A1306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Esra Silvia Sihite (G1F022035)</w:t>
            </w:r>
          </w:p>
        </w:tc>
        <w:tc>
          <w:tcPr>
            <w:tcW w:w="2319" w:type="dxa"/>
          </w:tcPr>
          <w:p w14:paraId="4733C28B" w14:textId="741E4342" w:rsidR="00452228" w:rsidRDefault="0019574E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and SWITCH</w:t>
            </w:r>
          </w:p>
        </w:tc>
        <w:tc>
          <w:tcPr>
            <w:tcW w:w="2479" w:type="dxa"/>
          </w:tcPr>
          <w:p w14:paraId="27BB3706" w14:textId="5EF78FF8" w:rsidR="00452228" w:rsidRDefault="0019574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3</w:t>
            </w:r>
            <w:r w:rsidR="00A1306E">
              <w:rPr>
                <w:b/>
                <w:bCs/>
              </w:rPr>
              <w:t xml:space="preserve"> September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7F3ECA34" w:rsidR="00452228" w:rsidRPr="00977EC0" w:rsidRDefault="00977EC0" w:rsidP="00977EC0">
            <w:pPr>
              <w:contextualSpacing/>
              <w:jc w:val="center"/>
              <w:rPr>
                <w:b/>
                <w:bCs/>
                <w:u w:val="single"/>
              </w:rPr>
            </w:pPr>
            <w:r w:rsidRPr="00977EC0">
              <w:rPr>
                <w:b/>
                <w:bCs/>
                <w:sz w:val="28"/>
                <w:szCs w:val="28"/>
                <w:u w:val="single"/>
              </w:rPr>
              <w:t>LATIHAN 1</w:t>
            </w:r>
          </w:p>
        </w:tc>
      </w:tr>
      <w:tr w:rsidR="00977EC0" w14:paraId="63AD3B6C" w14:textId="77777777" w:rsidTr="00FA302F">
        <w:tc>
          <w:tcPr>
            <w:tcW w:w="9016" w:type="dxa"/>
            <w:gridSpan w:val="3"/>
          </w:tcPr>
          <w:p w14:paraId="3B090262" w14:textId="26E01FC2" w:rsidR="00977EC0" w:rsidRDefault="00977E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dentifikasi Masalah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3079003C" w:rsidR="00452228" w:rsidRDefault="00C04942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CBF0771" w14:textId="1893D444" w:rsidR="005A0AB5" w:rsidRDefault="0086068B" w:rsidP="0086068B">
            <w:pPr>
              <w:pStyle w:val="ListParagraph"/>
              <w:spacing w:after="0" w:line="240" w:lineRule="auto"/>
              <w:jc w:val="center"/>
            </w:pPr>
            <w:r w:rsidRPr="0086068B">
              <w:drawing>
                <wp:inline distT="0" distB="0" distL="0" distR="0" wp14:anchorId="39265B96" wp14:editId="68BD1AB4">
                  <wp:extent cx="4501175" cy="225308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4782" cy="2284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55D2E9" w14:textId="77777777" w:rsidR="00C01B3E" w:rsidRDefault="00C01B3E" w:rsidP="005A0AB5">
            <w:pPr>
              <w:pStyle w:val="ListParagraph"/>
              <w:spacing w:after="0" w:line="240" w:lineRule="auto"/>
              <w:jc w:val="center"/>
            </w:pPr>
          </w:p>
          <w:p w14:paraId="5D508478" w14:textId="5F84A7DD" w:rsidR="000B50E6" w:rsidRDefault="001E296D" w:rsidP="00137A8A">
            <w:pPr>
              <w:pStyle w:val="ListParagraph"/>
              <w:spacing w:after="0" w:line="240" w:lineRule="auto"/>
            </w:pPr>
            <w:r>
              <w:t>D</w:t>
            </w:r>
            <w:r w:rsidR="00137A8A">
              <w:t xml:space="preserve">iketahui pada soal </w:t>
            </w:r>
            <w:r w:rsidR="00DA0090">
              <w:t>1 data berupa Nilai abjad, Nilai angka mutu dan Rentang Nilai</w:t>
            </w:r>
            <w:r w:rsidR="00A20A2A">
              <w:t xml:space="preserve">. Dari data tersebut kami diminta untuk </w:t>
            </w:r>
            <w:r w:rsidR="009A78B4">
              <w:t>membuat flowchart dan mendesain susunan kode program</w:t>
            </w:r>
            <w:r w:rsidR="00190DF5">
              <w:t xml:space="preserve"> untuk memeriksa angka mutu yang dimasukkan </w:t>
            </w:r>
            <w:r w:rsidR="00A20A2A">
              <w:t xml:space="preserve"> </w:t>
            </w:r>
            <w:r w:rsidR="00D72CA3">
              <w:t>pengguna ke dalam nilai abjad tertentu (mengeluarkan nilai abjad).</w:t>
            </w:r>
          </w:p>
          <w:p w14:paraId="57C9EA8E" w14:textId="77777777" w:rsidR="00C01B3E" w:rsidRDefault="00C01B3E" w:rsidP="001E296D">
            <w:pPr>
              <w:pStyle w:val="ListParagraph"/>
              <w:spacing w:after="0" w:line="240" w:lineRule="auto"/>
            </w:pPr>
          </w:p>
          <w:p w14:paraId="158651C0" w14:textId="363A63DF" w:rsidR="001E296D" w:rsidRDefault="001E296D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Rincikan sumber informasi yang relevan  (buku / webpage)</w:t>
            </w:r>
          </w:p>
          <w:p w14:paraId="5CFAF835" w14:textId="77777777" w:rsidR="001E296D" w:rsidRDefault="001E296D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Website: </w:t>
            </w:r>
            <w:hyperlink r:id="rId6" w:history="1">
              <w:r w:rsidRPr="00023A97">
                <w:rPr>
                  <w:rStyle w:val="Hyperlink"/>
                </w:rPr>
                <w:t>http://adaptif.rumahilmu.org</w:t>
              </w:r>
            </w:hyperlink>
            <w:r>
              <w:t xml:space="preserve"> </w:t>
            </w:r>
          </w:p>
          <w:p w14:paraId="11AE1624" w14:textId="77777777" w:rsidR="00055489" w:rsidRDefault="00055489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File Materi: 90.pdf, Operator.pdf, 73.pdf dan 96.pdf</w:t>
            </w:r>
          </w:p>
          <w:p w14:paraId="5E94302E" w14:textId="77777777" w:rsidR="00055489" w:rsidRDefault="00055489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hyperlink r:id="rId7" w:history="1">
              <w:r w:rsidRPr="00A03CF4">
                <w:rPr>
                  <w:rStyle w:val="Hyperlink"/>
                </w:rPr>
                <w:t>https://www.youtube.com/watch?v=G0dfdAFa9iM</w:t>
              </w:r>
            </w:hyperlink>
          </w:p>
          <w:p w14:paraId="7327325C" w14:textId="77777777" w:rsidR="00452228" w:rsidRPr="00055489" w:rsidRDefault="0005548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bCs/>
              </w:rPr>
            </w:pPr>
            <w:hyperlink r:id="rId8" w:history="1">
              <w:r w:rsidRPr="00A03CF4">
                <w:rPr>
                  <w:rStyle w:val="Hyperlink"/>
                </w:rPr>
                <w:t>http://https//www.youtube.com/watch?v=RB4nz4xkisM</w:t>
              </w:r>
            </w:hyperlink>
          </w:p>
          <w:p w14:paraId="4AEEA3D9" w14:textId="6FF3B301" w:rsidR="00055489" w:rsidRPr="00055489" w:rsidRDefault="00055489" w:rsidP="00055489">
            <w:pPr>
              <w:pStyle w:val="ListParagraph"/>
              <w:spacing w:after="0" w:line="240" w:lineRule="auto"/>
              <w:ind w:left="1440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05CE669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0E111CA7" w14:textId="77777777" w:rsidR="00D9089B" w:rsidRDefault="00FC1164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  <w:r>
              <w:rPr>
                <w:rFonts w:asciiTheme="majorHAnsi" w:eastAsia="Times New Roman" w:hAnsiTheme="majorHAnsi" w:cstheme="majorHAnsi"/>
                <w:lang w:eastAsia="en-ID"/>
              </w:rPr>
              <w:t xml:space="preserve">Kami mengusulkan permasalahan ini dapat di atasi dengan </w:t>
            </w:r>
            <w:r w:rsidR="008B4D49">
              <w:rPr>
                <w:rFonts w:asciiTheme="majorHAnsi" w:eastAsia="Times New Roman" w:hAnsiTheme="majorHAnsi" w:cstheme="majorHAnsi"/>
                <w:lang w:eastAsia="en-ID"/>
              </w:rPr>
              <w:t xml:space="preserve">menggunakan tipe data </w:t>
            </w:r>
            <w:r w:rsidR="009355DD">
              <w:rPr>
                <w:rFonts w:asciiTheme="majorHAnsi" w:eastAsia="Times New Roman" w:hAnsiTheme="majorHAnsi" w:cstheme="majorHAnsi"/>
                <w:lang w:eastAsia="en-ID"/>
              </w:rPr>
              <w:t xml:space="preserve">double karena nilai angka mutu yang </w:t>
            </w:r>
            <w:r w:rsidR="00D9089B">
              <w:rPr>
                <w:rFonts w:asciiTheme="majorHAnsi" w:eastAsia="Times New Roman" w:hAnsiTheme="majorHAnsi" w:cstheme="majorHAnsi"/>
                <w:lang w:eastAsia="en-ID"/>
              </w:rPr>
              <w:t>terdapat pada data berbentuk de</w:t>
            </w:r>
            <w:r w:rsidR="00490F99">
              <w:rPr>
                <w:rFonts w:asciiTheme="majorHAnsi" w:eastAsia="Times New Roman" w:hAnsiTheme="majorHAnsi" w:cstheme="majorHAnsi"/>
                <w:lang w:eastAsia="en-ID"/>
              </w:rPr>
              <w:t>simal</w:t>
            </w:r>
          </w:p>
          <w:p w14:paraId="2F7744A1" w14:textId="77777777" w:rsidR="00490F99" w:rsidRDefault="00490F99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  <w:r>
              <w:rPr>
                <w:rFonts w:asciiTheme="majorHAnsi" w:eastAsia="Times New Roman" w:hAnsiTheme="majorHAnsi" w:cstheme="majorHAnsi"/>
                <w:lang w:eastAsia="en-ID"/>
              </w:rPr>
              <w:t xml:space="preserve">Kami juga mengusulkan </w:t>
            </w:r>
            <w:r w:rsidR="0096536E">
              <w:rPr>
                <w:rFonts w:asciiTheme="majorHAnsi" w:eastAsia="Times New Roman" w:hAnsiTheme="majorHAnsi" w:cstheme="majorHAnsi"/>
                <w:lang w:eastAsia="en-ID"/>
              </w:rPr>
              <w:t xml:space="preserve">menggunakan </w:t>
            </w:r>
            <w:r w:rsidR="00154721">
              <w:rPr>
                <w:rFonts w:asciiTheme="majorHAnsi" w:eastAsia="Times New Roman" w:hAnsiTheme="majorHAnsi" w:cstheme="majorHAnsi"/>
                <w:lang w:eastAsia="en-ID"/>
              </w:rPr>
              <w:t xml:space="preserve">IF- </w:t>
            </w:r>
            <w:r w:rsidR="00121011">
              <w:rPr>
                <w:rFonts w:asciiTheme="majorHAnsi" w:eastAsia="Times New Roman" w:hAnsiTheme="majorHAnsi" w:cstheme="majorHAnsi"/>
                <w:lang w:eastAsia="en-ID"/>
              </w:rPr>
              <w:t xml:space="preserve">ELSE IF karena </w:t>
            </w:r>
            <w:r w:rsidR="000A3E86">
              <w:rPr>
                <w:rFonts w:asciiTheme="majorHAnsi" w:eastAsia="Times New Roman" w:hAnsiTheme="majorHAnsi" w:cstheme="majorHAnsi"/>
                <w:lang w:eastAsia="en-ID"/>
              </w:rPr>
              <w:t xml:space="preserve">data yang dimasukkan akan memanggil </w:t>
            </w:r>
            <w:r w:rsidR="00FA7D22">
              <w:rPr>
                <w:rFonts w:asciiTheme="majorHAnsi" w:eastAsia="Times New Roman" w:hAnsiTheme="majorHAnsi" w:cstheme="majorHAnsi"/>
                <w:lang w:eastAsia="en-ID"/>
              </w:rPr>
              <w:t xml:space="preserve">kondisi bila true saja, tidak memerlukan </w:t>
            </w:r>
            <w:r w:rsidR="00665C01">
              <w:rPr>
                <w:rFonts w:asciiTheme="majorHAnsi" w:eastAsia="Times New Roman" w:hAnsiTheme="majorHAnsi" w:cstheme="majorHAnsi"/>
                <w:lang w:eastAsia="en-ID"/>
              </w:rPr>
              <w:t xml:space="preserve">syarat beberapa if harus true sehingga </w:t>
            </w:r>
            <w:r w:rsidR="00146768">
              <w:rPr>
                <w:rFonts w:asciiTheme="majorHAnsi" w:eastAsia="Times New Roman" w:hAnsiTheme="majorHAnsi" w:cstheme="majorHAnsi"/>
                <w:lang w:eastAsia="en-ID"/>
              </w:rPr>
              <w:t>tidak diperlukan IF bersarang</w:t>
            </w:r>
            <w:r w:rsidR="00665C01">
              <w:rPr>
                <w:rFonts w:asciiTheme="majorHAnsi" w:eastAsia="Times New Roman" w:hAnsiTheme="majorHAnsi" w:cstheme="majorHAnsi"/>
                <w:lang w:eastAsia="en-ID"/>
              </w:rPr>
              <w:t>.</w:t>
            </w:r>
          </w:p>
          <w:p w14:paraId="1FB48B68" w14:textId="77777777" w:rsidR="00EB55A0" w:rsidRDefault="00665C01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  <w:r>
              <w:rPr>
                <w:rFonts w:asciiTheme="majorHAnsi" w:eastAsia="Times New Roman" w:hAnsiTheme="majorHAnsi" w:cstheme="majorHAnsi"/>
                <w:lang w:eastAsia="en-ID"/>
              </w:rPr>
              <w:t xml:space="preserve">Alasan solusi ini karena </w:t>
            </w:r>
            <w:r w:rsidR="00EB55A0">
              <w:rPr>
                <w:rFonts w:asciiTheme="majorHAnsi" w:eastAsia="Times New Roman" w:hAnsiTheme="majorHAnsi" w:cstheme="majorHAnsi"/>
                <w:lang w:eastAsia="en-ID"/>
              </w:rPr>
              <w:t>solusi ini sudah kami rancang dan menghasilkan luaran sesuai dengan yang diminta soal dan sesuai dengan yang kami inginkan.</w:t>
            </w:r>
          </w:p>
          <w:p w14:paraId="1C16737E" w14:textId="142D0F66" w:rsidR="009967A9" w:rsidRPr="00EB55A0" w:rsidRDefault="009967A9" w:rsidP="009967A9">
            <w:pPr>
              <w:pStyle w:val="ListParagraph"/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5B566A33" w:rsidR="00E456CE" w:rsidRDefault="00E456CE" w:rsidP="00E456CE">
            <w:pPr>
              <w:contextualSpacing/>
            </w:pPr>
            <w:r>
              <w:rPr>
                <w:b/>
                <w:bCs/>
              </w:rPr>
              <w:t>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1AA7F4C6" w14:textId="3637386D" w:rsidR="00D34575" w:rsidRDefault="009967A9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Algoritma</w:t>
            </w:r>
          </w:p>
          <w:p w14:paraId="66A12E27" w14:textId="5DD788CF" w:rsidR="009967A9" w:rsidRDefault="00586166" w:rsidP="009967A9">
            <w:pPr>
              <w:pStyle w:val="ListParagraph"/>
              <w:spacing w:after="0" w:line="240" w:lineRule="auto"/>
            </w:pPr>
            <w:r w:rsidRPr="00745EE5">
              <w:rPr>
                <w:noProof/>
              </w:rPr>
              <w:lastRenderedPageBreak/>
              <w:drawing>
                <wp:inline distT="0" distB="0" distL="0" distR="0" wp14:anchorId="30A861B7" wp14:editId="46B96E44">
                  <wp:extent cx="3886994" cy="398292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9247" cy="39954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F0B8BA" w14:textId="35290FB9" w:rsidR="00D34575" w:rsidRDefault="00D34575" w:rsidP="00D34575">
            <w:pPr>
              <w:pStyle w:val="ListParagraph"/>
              <w:spacing w:after="0" w:line="240" w:lineRule="auto"/>
            </w:pPr>
          </w:p>
          <w:p w14:paraId="1F7291E0" w14:textId="034D0B4C" w:rsidR="002617B8" w:rsidRDefault="002617B8" w:rsidP="00586166"/>
          <w:p w14:paraId="387DA966" w14:textId="3322344D" w:rsidR="00D34575" w:rsidRDefault="00586166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Kode program</w:t>
            </w:r>
          </w:p>
          <w:p w14:paraId="531FC596" w14:textId="77777777" w:rsidR="00951D3B" w:rsidRDefault="00951D3B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Screenshot/ Capture potongan kode dan hasil luaran</w:t>
            </w:r>
          </w:p>
          <w:p w14:paraId="5A8C05A1" w14:textId="59DEBC16" w:rsidR="00AC5DDC" w:rsidRDefault="00146636" w:rsidP="00961154">
            <w:pPr>
              <w:pStyle w:val="ListParagraph"/>
              <w:spacing w:after="0" w:line="240" w:lineRule="auto"/>
              <w:ind w:left="1440"/>
            </w:pPr>
            <w:r w:rsidRPr="009C7F24">
              <w:rPr>
                <w:noProof/>
              </w:rPr>
              <w:drawing>
                <wp:inline distT="0" distB="0" distL="0" distR="0" wp14:anchorId="09701635" wp14:editId="44554D5F">
                  <wp:extent cx="4676775" cy="240670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3655" cy="2451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FBB742" w14:textId="77777777" w:rsidR="003E5827" w:rsidRDefault="00E90D8C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Analisa </w:t>
            </w:r>
            <w:r w:rsidR="00D34575">
              <w:t>Luaran</w:t>
            </w:r>
            <w:r w:rsidR="003E5827">
              <w:t xml:space="preserve"> yang dihasilkan</w:t>
            </w:r>
          </w:p>
          <w:p w14:paraId="5BE56C15" w14:textId="14B4C9F6" w:rsidR="00D34575" w:rsidRDefault="003E5827" w:rsidP="003E5827">
            <w:pPr>
              <w:pStyle w:val="ListParagraph"/>
              <w:spacing w:after="0" w:line="240" w:lineRule="auto"/>
              <w:ind w:left="1440"/>
            </w:pPr>
            <w:r>
              <w:t>Luaran yang dihasilkan</w:t>
            </w:r>
            <w:r w:rsidR="00D34575">
              <w:t xml:space="preserve"> sudah sesuai dengan program yang disusun. </w:t>
            </w:r>
            <w:r w:rsidR="00D34575">
              <w:br/>
              <w:t>Tipe data yang ditampilkan telah sesuai dengan kebutuhan dan permintaan data.</w:t>
            </w:r>
            <w:r w:rsidR="00BA23FB">
              <w:t xml:space="preserve"> </w:t>
            </w:r>
          </w:p>
          <w:p w14:paraId="09D3E669" w14:textId="1FEAEA85" w:rsidR="00BA23FB" w:rsidRDefault="00A60217" w:rsidP="003E5827">
            <w:pPr>
              <w:pStyle w:val="ListParagraph"/>
              <w:spacing w:after="0" w:line="240" w:lineRule="auto"/>
              <w:ind w:left="1440"/>
            </w:pPr>
            <w:r>
              <w:t>Pada kode program saya me</w:t>
            </w:r>
            <w:r w:rsidR="007E0FD7">
              <w:t xml:space="preserve">masukkan nilai angka mutu 3,5 dan menampilkan </w:t>
            </w:r>
            <w:r w:rsidR="00F57427">
              <w:t xml:space="preserve">luaran “Anda mendapatkan Nilai B+”. Dimana ini berarti kode program yang saya desain </w:t>
            </w:r>
            <w:r w:rsidR="005573EE">
              <w:t>kurang lebih sudah benar.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54E49C7A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8D91191" w14:textId="77777777" w:rsidR="001911D5" w:rsidRDefault="001911D5" w:rsidP="001911D5">
            <w:r>
              <w:t>Kesimpulan yang dapat saya Tarik dari pengerjaan Latihan satu adalah sebagai berikut:</w:t>
            </w:r>
          </w:p>
          <w:p w14:paraId="7BAA2332" w14:textId="56915D2C" w:rsidR="00E9512D" w:rsidRDefault="000A3B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IF adalah </w:t>
            </w:r>
            <w:r w:rsidR="00E05B37">
              <w:t>percabangan dengan kondisi Boolean</w:t>
            </w:r>
          </w:p>
          <w:p w14:paraId="0162FB9A" w14:textId="1BDD9B4E" w:rsidR="00614AA6" w:rsidRDefault="00614AA6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K</w:t>
            </w:r>
            <w:r>
              <w:t>ondisi</w:t>
            </w:r>
            <w:r>
              <w:t xml:space="preserve"> </w:t>
            </w:r>
            <w:r>
              <w:t>yang dideklarasikan dalam operasi if akan</w:t>
            </w:r>
            <w:r>
              <w:t xml:space="preserve"> dijalankan jika bernilai true</w:t>
            </w:r>
            <w:r w:rsidR="00817333">
              <w:t xml:space="preserve"> dan mengeluarkan luaran berupa kode deklrasi output yang kita susun.</w:t>
            </w:r>
          </w:p>
          <w:p w14:paraId="4E42909D" w14:textId="77777777" w:rsidR="00E456CE" w:rsidRDefault="00E456CE" w:rsidP="001911D5"/>
          <w:p w14:paraId="0D073788" w14:textId="0F87227B" w:rsidR="00B216F5" w:rsidRDefault="00B216F5" w:rsidP="001911D5"/>
        </w:tc>
      </w:tr>
      <w:tr w:rsidR="00340D06" w14:paraId="6CCF2A00" w14:textId="77777777" w:rsidTr="00FA302F">
        <w:tc>
          <w:tcPr>
            <w:tcW w:w="9016" w:type="dxa"/>
            <w:gridSpan w:val="3"/>
          </w:tcPr>
          <w:p w14:paraId="6A08C089" w14:textId="3FB1E9E0" w:rsidR="00340D06" w:rsidRPr="00C4189D" w:rsidRDefault="00340D06" w:rsidP="00340D06">
            <w:pPr>
              <w:contextualSpacing/>
              <w:jc w:val="center"/>
              <w:rPr>
                <w:b/>
                <w:bCs/>
              </w:rPr>
            </w:pPr>
            <w:r w:rsidRPr="00977EC0">
              <w:rPr>
                <w:b/>
                <w:bCs/>
                <w:sz w:val="28"/>
                <w:szCs w:val="28"/>
                <w:u w:val="single"/>
              </w:rPr>
              <w:lastRenderedPageBreak/>
              <w:t>LATIHAN 1</w:t>
            </w:r>
          </w:p>
        </w:tc>
      </w:tr>
      <w:tr w:rsidR="00340D06" w14:paraId="7413DE49" w14:textId="77777777" w:rsidTr="00FA302F">
        <w:tc>
          <w:tcPr>
            <w:tcW w:w="9016" w:type="dxa"/>
            <w:gridSpan w:val="3"/>
          </w:tcPr>
          <w:p w14:paraId="6D65C3C2" w14:textId="115801DB" w:rsidR="00340D06" w:rsidRPr="00D81CA3" w:rsidRDefault="00340D06" w:rsidP="00340D0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dentifikasi Masalah:</w:t>
            </w:r>
          </w:p>
        </w:tc>
      </w:tr>
      <w:tr w:rsidR="00340D06" w14:paraId="21F05CBC" w14:textId="77777777" w:rsidTr="00FA302F">
        <w:tc>
          <w:tcPr>
            <w:tcW w:w="9016" w:type="dxa"/>
            <w:gridSpan w:val="3"/>
          </w:tcPr>
          <w:p w14:paraId="111A313B" w14:textId="77777777" w:rsidR="00340D06" w:rsidRDefault="00340D06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r>
              <w:t>Uraikan permasalahan dan variabel</w:t>
            </w:r>
          </w:p>
          <w:p w14:paraId="34DF5F67" w14:textId="5BCC2FD3" w:rsidR="00340D06" w:rsidRDefault="00B94FFD" w:rsidP="00340D06">
            <w:pPr>
              <w:pStyle w:val="ListParagraph"/>
              <w:spacing w:after="0" w:line="240" w:lineRule="auto"/>
              <w:jc w:val="center"/>
            </w:pPr>
            <w:r w:rsidRPr="00B94FFD">
              <w:drawing>
                <wp:inline distT="0" distB="0" distL="0" distR="0" wp14:anchorId="43539562" wp14:editId="61CEF601">
                  <wp:extent cx="4637050" cy="3891687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3406" cy="39473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5BCA61" w14:textId="77777777" w:rsidR="00340D06" w:rsidRDefault="00340D06" w:rsidP="00340D06">
            <w:pPr>
              <w:pStyle w:val="ListParagraph"/>
              <w:spacing w:after="0" w:line="240" w:lineRule="auto"/>
              <w:jc w:val="center"/>
            </w:pPr>
          </w:p>
          <w:p w14:paraId="746FF4E1" w14:textId="0B399645" w:rsidR="00340D06" w:rsidRDefault="00340D06" w:rsidP="00340D06">
            <w:pPr>
              <w:pStyle w:val="ListParagraph"/>
              <w:spacing w:after="0" w:line="240" w:lineRule="auto"/>
            </w:pPr>
            <w:r>
              <w:t xml:space="preserve">Diketahui pada soal </w:t>
            </w:r>
            <w:r w:rsidR="005E0E9D">
              <w:t>2 terdapat</w:t>
            </w:r>
            <w:r>
              <w:t xml:space="preserve"> data berupa </w:t>
            </w:r>
            <w:r w:rsidR="005E0E9D">
              <w:t>Nama MK</w:t>
            </w:r>
            <w:r w:rsidR="00611D03">
              <w:t>, SKS, Nilai dan Contoh Hitung</w:t>
            </w:r>
            <w:r>
              <w:t>. Dari data tersebut kami diminta untuk me</w:t>
            </w:r>
            <w:r w:rsidR="00EB6E10">
              <w:t xml:space="preserve">ngkonstruksikan </w:t>
            </w:r>
            <w:r w:rsidR="00D23581">
              <w:t>kode program dengan IF yang menghitung nilai IPK</w:t>
            </w:r>
            <w:r w:rsidR="00156063">
              <w:t xml:space="preserve"> </w:t>
            </w:r>
            <w:r w:rsidR="00CF142D">
              <w:t>semester 1</w:t>
            </w:r>
            <w:r w:rsidR="009F042E">
              <w:t>. Dan harus terdapat variasi</w:t>
            </w:r>
            <w:r w:rsidR="005D7BC8">
              <w:t xml:space="preserve"> nilai abjad dari setiap anggota kelompok</w:t>
            </w:r>
            <w:r w:rsidR="00515A6D">
              <w:t xml:space="preserve"> yaitu A-C.</w:t>
            </w:r>
          </w:p>
          <w:p w14:paraId="06124F82" w14:textId="77777777" w:rsidR="00340D06" w:rsidRDefault="00340D06" w:rsidP="00340D06">
            <w:pPr>
              <w:pStyle w:val="ListParagraph"/>
              <w:spacing w:after="0" w:line="240" w:lineRule="auto"/>
            </w:pPr>
          </w:p>
          <w:p w14:paraId="0780D3C5" w14:textId="77777777" w:rsidR="00340D06" w:rsidRDefault="00340D06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r>
              <w:t>Rincikan sumber informasi yang relevan  (buku / webpage)</w:t>
            </w:r>
          </w:p>
          <w:p w14:paraId="7448E01D" w14:textId="77777777" w:rsidR="00340D06" w:rsidRDefault="00340D06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Website: </w:t>
            </w:r>
            <w:hyperlink r:id="rId12" w:history="1">
              <w:r w:rsidRPr="00023A97">
                <w:rPr>
                  <w:rStyle w:val="Hyperlink"/>
                </w:rPr>
                <w:t>http://adaptif.rumahilmu.org</w:t>
              </w:r>
            </w:hyperlink>
            <w:r>
              <w:t xml:space="preserve"> </w:t>
            </w:r>
          </w:p>
          <w:p w14:paraId="2ACAB78A" w14:textId="77777777" w:rsidR="00340D06" w:rsidRDefault="00340D06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File Materi: 90.pdf, Operator.pdf, 73.pdf dan 96.pdf</w:t>
            </w:r>
          </w:p>
          <w:p w14:paraId="3DEFFE7A" w14:textId="77777777" w:rsidR="00340D06" w:rsidRDefault="00340D06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hyperlink r:id="rId13" w:history="1">
              <w:r w:rsidRPr="00A03CF4">
                <w:rPr>
                  <w:rStyle w:val="Hyperlink"/>
                </w:rPr>
                <w:t>https://www.youtube.com/watch?v=G0dfdAFa9iM</w:t>
              </w:r>
            </w:hyperlink>
          </w:p>
          <w:p w14:paraId="3B0263E4" w14:textId="77777777" w:rsidR="00340D06" w:rsidRPr="00055489" w:rsidRDefault="00340D06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b/>
                <w:bCs/>
              </w:rPr>
            </w:pPr>
            <w:hyperlink r:id="rId14" w:history="1">
              <w:r w:rsidRPr="00A03CF4">
                <w:rPr>
                  <w:rStyle w:val="Hyperlink"/>
                </w:rPr>
                <w:t>http://https//www.youtube.com/watch?v=RB4nz4xkisM</w:t>
              </w:r>
            </w:hyperlink>
          </w:p>
          <w:p w14:paraId="513CBB75" w14:textId="784BDAEA" w:rsidR="00340D06" w:rsidRPr="00C4189D" w:rsidRDefault="00340D06" w:rsidP="00340D06">
            <w:pPr>
              <w:rPr>
                <w:b/>
                <w:bCs/>
              </w:rPr>
            </w:pPr>
          </w:p>
        </w:tc>
      </w:tr>
      <w:tr w:rsidR="00340D06" w14:paraId="592D994B" w14:textId="77777777" w:rsidTr="00FA302F">
        <w:tc>
          <w:tcPr>
            <w:tcW w:w="9016" w:type="dxa"/>
            <w:gridSpan w:val="3"/>
          </w:tcPr>
          <w:p w14:paraId="3D03E323" w14:textId="455EBB72" w:rsidR="00340D06" w:rsidRDefault="00340D06" w:rsidP="000B7A69">
            <w:r w:rsidRPr="000B7A69">
              <w:rPr>
                <w:b/>
                <w:bCs/>
              </w:rPr>
              <w:t>Analisis dan Argumentasi</w:t>
            </w:r>
          </w:p>
        </w:tc>
      </w:tr>
      <w:tr w:rsidR="00340D06" w14:paraId="29B60199" w14:textId="77777777" w:rsidTr="00FA302F">
        <w:tc>
          <w:tcPr>
            <w:tcW w:w="9016" w:type="dxa"/>
            <w:gridSpan w:val="3"/>
          </w:tcPr>
          <w:p w14:paraId="46681D4E" w14:textId="00C671C7" w:rsidR="00340D06" w:rsidRDefault="00340D06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  <w:r>
              <w:rPr>
                <w:rFonts w:asciiTheme="majorHAnsi" w:eastAsia="Times New Roman" w:hAnsiTheme="majorHAnsi" w:cstheme="majorHAnsi"/>
                <w:lang w:eastAsia="en-ID"/>
              </w:rPr>
              <w:t xml:space="preserve">Kami mengusulkan permasalahan ini dapat di atasi dengan menggunakan tipe data double karena nilai </w:t>
            </w:r>
            <w:r w:rsidR="00BC6344">
              <w:rPr>
                <w:rFonts w:asciiTheme="majorHAnsi" w:eastAsia="Times New Roman" w:hAnsiTheme="majorHAnsi" w:cstheme="majorHAnsi"/>
                <w:lang w:eastAsia="en-ID"/>
              </w:rPr>
              <w:t xml:space="preserve"> dari setiap MK </w:t>
            </w:r>
            <w:r w:rsidR="00B20EB2">
              <w:rPr>
                <w:rFonts w:asciiTheme="majorHAnsi" w:eastAsia="Times New Roman" w:hAnsiTheme="majorHAnsi" w:cstheme="majorHAnsi"/>
                <w:lang w:eastAsia="en-ID"/>
              </w:rPr>
              <w:t>dapat berupa desimal.</w:t>
            </w:r>
          </w:p>
          <w:p w14:paraId="23390132" w14:textId="57095BDA" w:rsidR="00340D06" w:rsidRDefault="00340D06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  <w:r>
              <w:rPr>
                <w:rFonts w:asciiTheme="majorHAnsi" w:eastAsia="Times New Roman" w:hAnsiTheme="majorHAnsi" w:cstheme="majorHAnsi"/>
                <w:lang w:eastAsia="en-ID"/>
              </w:rPr>
              <w:t>Kami juga mengusulkan menggunakan IF- ELSE IF karena data yang dimasukkan akan memanggil</w:t>
            </w:r>
            <w:r w:rsidR="00A37AAD">
              <w:rPr>
                <w:rFonts w:asciiTheme="majorHAnsi" w:eastAsia="Times New Roman" w:hAnsiTheme="majorHAnsi" w:cstheme="majorHAnsi"/>
                <w:lang w:eastAsia="en-ID"/>
              </w:rPr>
              <w:t xml:space="preserve"> satu</w:t>
            </w:r>
            <w:r>
              <w:rPr>
                <w:rFonts w:asciiTheme="majorHAnsi" w:eastAsia="Times New Roman" w:hAnsiTheme="majorHAnsi" w:cstheme="majorHAnsi"/>
                <w:lang w:eastAsia="en-ID"/>
              </w:rPr>
              <w:t xml:space="preserve"> kondisi</w:t>
            </w:r>
            <w:r w:rsidR="00A37AAD">
              <w:rPr>
                <w:rFonts w:asciiTheme="majorHAnsi" w:eastAsia="Times New Roman" w:hAnsiTheme="majorHAnsi" w:cstheme="majorHAnsi"/>
                <w:lang w:eastAsia="en-ID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lang w:eastAsia="en-ID"/>
              </w:rPr>
              <w:t>true saja</w:t>
            </w:r>
            <w:r w:rsidR="00A37AAD">
              <w:rPr>
                <w:rFonts w:asciiTheme="majorHAnsi" w:eastAsia="Times New Roman" w:hAnsiTheme="majorHAnsi" w:cstheme="majorHAnsi"/>
                <w:lang w:eastAsia="en-ID"/>
              </w:rPr>
              <w:t xml:space="preserve"> yaitu dari </w:t>
            </w:r>
            <w:r w:rsidR="00B64FC5">
              <w:rPr>
                <w:rFonts w:asciiTheme="majorHAnsi" w:eastAsia="Times New Roman" w:hAnsiTheme="majorHAnsi" w:cstheme="majorHAnsi"/>
                <w:lang w:eastAsia="en-ID"/>
              </w:rPr>
              <w:t>total nilai</w:t>
            </w:r>
            <w:r w:rsidR="000C6530">
              <w:rPr>
                <w:rFonts w:asciiTheme="majorHAnsi" w:eastAsia="Times New Roman" w:hAnsiTheme="majorHAnsi" w:cstheme="majorHAnsi"/>
                <w:lang w:eastAsia="en-ID"/>
              </w:rPr>
              <w:t xml:space="preserve"> yang sudah </w:t>
            </w:r>
            <w:r w:rsidR="00604497">
              <w:rPr>
                <w:rFonts w:asciiTheme="majorHAnsi" w:eastAsia="Times New Roman" w:hAnsiTheme="majorHAnsi" w:cstheme="majorHAnsi"/>
                <w:lang w:eastAsia="en-ID"/>
              </w:rPr>
              <w:t>kami</w:t>
            </w:r>
            <w:r w:rsidR="000C6530">
              <w:rPr>
                <w:rFonts w:asciiTheme="majorHAnsi" w:eastAsia="Times New Roman" w:hAnsiTheme="majorHAnsi" w:cstheme="majorHAnsi"/>
                <w:lang w:eastAsia="en-ID"/>
              </w:rPr>
              <w:t xml:space="preserve"> kondisikan </w:t>
            </w:r>
            <w:r w:rsidR="00E1353C">
              <w:rPr>
                <w:rFonts w:asciiTheme="majorHAnsi" w:eastAsia="Times New Roman" w:hAnsiTheme="majorHAnsi" w:cstheme="majorHAnsi"/>
                <w:lang w:eastAsia="en-ID"/>
              </w:rPr>
              <w:t xml:space="preserve">supaya masuk </w:t>
            </w:r>
            <w:r w:rsidR="00470596">
              <w:rPr>
                <w:rFonts w:asciiTheme="majorHAnsi" w:eastAsia="Times New Roman" w:hAnsiTheme="majorHAnsi" w:cstheme="majorHAnsi"/>
                <w:lang w:eastAsia="en-ID"/>
              </w:rPr>
              <w:t xml:space="preserve">ke dalam rentang </w:t>
            </w:r>
            <w:r w:rsidR="00E1353C">
              <w:rPr>
                <w:rFonts w:asciiTheme="majorHAnsi" w:eastAsia="Times New Roman" w:hAnsiTheme="majorHAnsi" w:cstheme="majorHAnsi"/>
                <w:lang w:eastAsia="en-ID"/>
              </w:rPr>
              <w:t xml:space="preserve">nilai </w:t>
            </w:r>
            <w:r w:rsidR="00470596">
              <w:rPr>
                <w:rFonts w:asciiTheme="majorHAnsi" w:eastAsia="Times New Roman" w:hAnsiTheme="majorHAnsi" w:cstheme="majorHAnsi"/>
                <w:lang w:eastAsia="en-ID"/>
              </w:rPr>
              <w:t>ranc</w:t>
            </w:r>
            <w:r w:rsidR="00987D50">
              <w:rPr>
                <w:rFonts w:asciiTheme="majorHAnsi" w:eastAsia="Times New Roman" w:hAnsiTheme="majorHAnsi" w:cstheme="majorHAnsi"/>
                <w:lang w:eastAsia="en-ID"/>
              </w:rPr>
              <w:t>angan kami</w:t>
            </w:r>
            <w:r>
              <w:rPr>
                <w:rFonts w:asciiTheme="majorHAnsi" w:eastAsia="Times New Roman" w:hAnsiTheme="majorHAnsi" w:cstheme="majorHAnsi"/>
                <w:lang w:eastAsia="en-ID"/>
              </w:rPr>
              <w:t>,</w:t>
            </w:r>
            <w:r w:rsidR="00470596">
              <w:rPr>
                <w:rFonts w:asciiTheme="majorHAnsi" w:eastAsia="Times New Roman" w:hAnsiTheme="majorHAnsi" w:cstheme="majorHAnsi"/>
                <w:lang w:eastAsia="en-ID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lang w:eastAsia="en-ID"/>
              </w:rPr>
              <w:t>sehingga tidak diperlukan IF bersarang.</w:t>
            </w:r>
          </w:p>
          <w:p w14:paraId="3229F679" w14:textId="116DB2B5" w:rsidR="00470596" w:rsidRDefault="00604497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  <w:r>
              <w:rPr>
                <w:rFonts w:asciiTheme="majorHAnsi" w:eastAsia="Times New Roman" w:hAnsiTheme="majorHAnsi" w:cstheme="majorHAnsi"/>
                <w:lang w:eastAsia="en-ID"/>
              </w:rPr>
              <w:t>Kami</w:t>
            </w:r>
            <w:r w:rsidR="00DC1D7C">
              <w:rPr>
                <w:rFonts w:asciiTheme="majorHAnsi" w:eastAsia="Times New Roman" w:hAnsiTheme="majorHAnsi" w:cstheme="majorHAnsi"/>
                <w:lang w:eastAsia="en-ID"/>
              </w:rPr>
              <w:t xml:space="preserve"> juga mengusulkan untuk penggunaan operator aritmatika berupa </w:t>
            </w:r>
            <w:r>
              <w:rPr>
                <w:rFonts w:asciiTheme="majorHAnsi" w:eastAsia="Times New Roman" w:hAnsiTheme="majorHAnsi" w:cstheme="majorHAnsi"/>
                <w:lang w:eastAsia="en-ID"/>
              </w:rPr>
              <w:t>+ / dan *.</w:t>
            </w:r>
          </w:p>
          <w:p w14:paraId="5CEF960E" w14:textId="77777777" w:rsidR="00340D06" w:rsidRDefault="00340D06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 w:line="240" w:lineRule="auto"/>
              <w:rPr>
                <w:rFonts w:asciiTheme="majorHAnsi" w:eastAsia="Times New Roman" w:hAnsiTheme="majorHAnsi" w:cstheme="majorHAnsi"/>
                <w:lang w:eastAsia="en-ID"/>
              </w:rPr>
            </w:pPr>
            <w:r>
              <w:rPr>
                <w:rFonts w:asciiTheme="majorHAnsi" w:eastAsia="Times New Roman" w:hAnsiTheme="majorHAnsi" w:cstheme="majorHAnsi"/>
                <w:lang w:eastAsia="en-ID"/>
              </w:rPr>
              <w:t>Alasan solusi ini karena solusi ini sudah kami rancang dan menghasilkan luaran sesuai dengan yang diminta soal dan sesuai dengan yang kami inginkan.</w:t>
            </w:r>
          </w:p>
          <w:p w14:paraId="7F99EF29" w14:textId="77777777" w:rsidR="00340D06" w:rsidRDefault="00340D06" w:rsidP="000B7A69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6E1AB11A" w14:textId="77777777" w:rsidR="00B7218D" w:rsidRDefault="00B7218D" w:rsidP="000B7A69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292AF927" w14:textId="77777777" w:rsidR="00B7218D" w:rsidRDefault="00B7218D" w:rsidP="000B7A69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  <w:p w14:paraId="5302B3BB" w14:textId="70A5226F" w:rsidR="00B7218D" w:rsidRPr="00B7218D" w:rsidRDefault="00B7218D" w:rsidP="00B7218D">
            <w:pPr>
              <w:rPr>
                <w:b/>
                <w:bCs/>
              </w:rPr>
            </w:pPr>
          </w:p>
        </w:tc>
      </w:tr>
      <w:tr w:rsidR="00340D06" w14:paraId="55FA28E0" w14:textId="77777777" w:rsidTr="00FA302F">
        <w:tc>
          <w:tcPr>
            <w:tcW w:w="9016" w:type="dxa"/>
            <w:gridSpan w:val="3"/>
          </w:tcPr>
          <w:p w14:paraId="6FD192D0" w14:textId="78FF0831" w:rsidR="00340D06" w:rsidRPr="005E0E9D" w:rsidRDefault="00340D06" w:rsidP="005E0E9D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lang w:eastAsia="en-ID"/>
              </w:rPr>
            </w:pPr>
            <w:r w:rsidRPr="005E0E9D">
              <w:rPr>
                <w:b/>
                <w:bCs/>
              </w:rPr>
              <w:lastRenderedPageBreak/>
              <w:t>Penyusunan Algoritma dan Kode Program</w:t>
            </w:r>
          </w:p>
        </w:tc>
      </w:tr>
      <w:tr w:rsidR="00340D06" w14:paraId="06FD6C45" w14:textId="77777777" w:rsidTr="00FA302F">
        <w:tc>
          <w:tcPr>
            <w:tcW w:w="9016" w:type="dxa"/>
            <w:gridSpan w:val="3"/>
          </w:tcPr>
          <w:p w14:paraId="7B1A122E" w14:textId="77777777" w:rsidR="006E668F" w:rsidRDefault="00340D06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>Algoritma</w:t>
            </w:r>
          </w:p>
          <w:p w14:paraId="38744AA8" w14:textId="6060E5CC" w:rsidR="006E668F" w:rsidRDefault="006E668F" w:rsidP="006E668F">
            <w:pPr>
              <w:pStyle w:val="ListParagraph"/>
              <w:spacing w:after="0" w:line="240" w:lineRule="auto"/>
              <w:jc w:val="center"/>
            </w:pPr>
            <w:r w:rsidRPr="00AE231C">
              <w:rPr>
                <w:noProof/>
              </w:rPr>
              <w:drawing>
                <wp:inline distT="0" distB="0" distL="0" distR="0" wp14:anchorId="005CA9FD" wp14:editId="035DF0A7">
                  <wp:extent cx="4184295" cy="5692497"/>
                  <wp:effectExtent l="0" t="0" r="6985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6912" cy="5723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E23CA0" w14:textId="44B8A837" w:rsidR="00340D06" w:rsidRDefault="004927BB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 xml:space="preserve"> </w:t>
            </w:r>
            <w:r w:rsidR="00340D06">
              <w:t>Kode program</w:t>
            </w:r>
          </w:p>
          <w:p w14:paraId="7FF03FEC" w14:textId="77777777" w:rsidR="004331C5" w:rsidRDefault="00340D06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>Screenshot/ Capture potongan kode dan hasil luaran</w:t>
            </w:r>
          </w:p>
          <w:p w14:paraId="7A6203A0" w14:textId="540B748E" w:rsidR="004331C5" w:rsidRDefault="00A30372" w:rsidP="004331C5">
            <w:pPr>
              <w:pStyle w:val="ListParagraph"/>
              <w:spacing w:after="0" w:line="240" w:lineRule="auto"/>
              <w:ind w:left="1440"/>
              <w:jc w:val="center"/>
            </w:pPr>
            <w:r w:rsidRPr="0077724F">
              <w:rPr>
                <w:noProof/>
              </w:rPr>
              <w:drawing>
                <wp:inline distT="0" distB="0" distL="0" distR="0" wp14:anchorId="56835F46" wp14:editId="501A7F2D">
                  <wp:extent cx="4688205" cy="254569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47251"/>
                          <a:stretch/>
                        </pic:blipFill>
                        <pic:spPr bwMode="auto">
                          <a:xfrm>
                            <a:off x="0" y="0"/>
                            <a:ext cx="4708136" cy="25565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FFC888" w14:textId="2557034A" w:rsidR="007503F2" w:rsidRDefault="0037243E" w:rsidP="004331C5">
            <w:pPr>
              <w:pStyle w:val="ListParagraph"/>
              <w:spacing w:after="0" w:line="240" w:lineRule="auto"/>
              <w:ind w:left="1440"/>
              <w:jc w:val="center"/>
            </w:pPr>
            <w:r w:rsidRPr="0077724F">
              <w:rPr>
                <w:noProof/>
              </w:rPr>
              <w:lastRenderedPageBreak/>
              <w:drawing>
                <wp:inline distT="0" distB="0" distL="0" distR="0" wp14:anchorId="1625E33C" wp14:editId="073EF3AB">
                  <wp:extent cx="4622575" cy="2075027"/>
                  <wp:effectExtent l="0" t="0" r="6985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52379"/>
                          <a:stretch/>
                        </pic:blipFill>
                        <pic:spPr bwMode="auto">
                          <a:xfrm>
                            <a:off x="0" y="0"/>
                            <a:ext cx="4675791" cy="20989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59B3894" w14:textId="4754B379" w:rsidR="002E5DF9" w:rsidRDefault="00D63234" w:rsidP="004331C5">
            <w:pPr>
              <w:pStyle w:val="ListParagraph"/>
              <w:spacing w:after="0" w:line="240" w:lineRule="auto"/>
              <w:ind w:left="1440"/>
              <w:jc w:val="center"/>
            </w:pPr>
            <w:r w:rsidRPr="0077724F">
              <w:rPr>
                <w:noProof/>
              </w:rPr>
              <w:drawing>
                <wp:inline distT="0" distB="0" distL="0" distR="0" wp14:anchorId="17760113" wp14:editId="678AFEC5">
                  <wp:extent cx="4623206" cy="2164715"/>
                  <wp:effectExtent l="0" t="0" r="635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6624"/>
                          <a:stretch/>
                        </pic:blipFill>
                        <pic:spPr bwMode="auto">
                          <a:xfrm>
                            <a:off x="0" y="0"/>
                            <a:ext cx="4678992" cy="21908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4F265C" w14:textId="77777777" w:rsidR="00961154" w:rsidRDefault="00961154" w:rsidP="004331C5">
            <w:pPr>
              <w:pStyle w:val="ListParagraph"/>
              <w:spacing w:after="0" w:line="240" w:lineRule="auto"/>
              <w:ind w:left="1440"/>
              <w:jc w:val="center"/>
            </w:pPr>
          </w:p>
          <w:p w14:paraId="305D54BA" w14:textId="07882271" w:rsidR="00961154" w:rsidRDefault="00961154" w:rsidP="004331C5">
            <w:pPr>
              <w:pStyle w:val="ListParagraph"/>
              <w:spacing w:after="0" w:line="240" w:lineRule="auto"/>
              <w:ind w:left="1440"/>
              <w:jc w:val="center"/>
            </w:pPr>
            <w:r w:rsidRPr="0077724F">
              <w:rPr>
                <w:noProof/>
              </w:rPr>
              <w:drawing>
                <wp:inline distT="0" distB="0" distL="0" distR="0" wp14:anchorId="0C9DF0E1" wp14:editId="54CA9B30">
                  <wp:extent cx="4469587" cy="4589445"/>
                  <wp:effectExtent l="0" t="0" r="762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2754" cy="4613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23D2A3" w14:textId="77777777" w:rsidR="00AC5DDC" w:rsidRDefault="00AC5DDC" w:rsidP="004331C5">
            <w:pPr>
              <w:pStyle w:val="ListParagraph"/>
              <w:spacing w:after="0" w:line="240" w:lineRule="auto"/>
              <w:ind w:left="1440"/>
              <w:jc w:val="center"/>
            </w:pPr>
          </w:p>
          <w:p w14:paraId="1110FD0A" w14:textId="42097592" w:rsidR="00340D06" w:rsidRDefault="00340D06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lastRenderedPageBreak/>
              <w:t>Analisa Luaran yang dihasilkan</w:t>
            </w:r>
          </w:p>
          <w:p w14:paraId="53C822A0" w14:textId="77777777" w:rsidR="00340D06" w:rsidRDefault="00340D06" w:rsidP="00340D06">
            <w:pPr>
              <w:pStyle w:val="ListParagraph"/>
              <w:spacing w:after="0" w:line="240" w:lineRule="auto"/>
              <w:ind w:left="1440"/>
            </w:pPr>
            <w:r>
              <w:t xml:space="preserve">Luaran yang dihasilkan sudah sesuai dengan program yang disusun. </w:t>
            </w:r>
            <w:r>
              <w:br/>
              <w:t xml:space="preserve">Tipe data yang ditampilkan telah sesuai dengan kebutuhan dan permintaan data. </w:t>
            </w:r>
          </w:p>
          <w:p w14:paraId="27C81264" w14:textId="77777777" w:rsidR="005633E0" w:rsidRDefault="00961154" w:rsidP="005633E0">
            <w:pPr>
              <w:pStyle w:val="ListParagraph"/>
              <w:spacing w:after="0" w:line="240" w:lineRule="auto"/>
              <w:ind w:left="1440"/>
            </w:pPr>
            <w:r>
              <w:t xml:space="preserve">Sudah terdapat variasi </w:t>
            </w:r>
            <w:r w:rsidR="008E299F">
              <w:t>nilai abjad dari setiap anggota kelompok A-C</w:t>
            </w:r>
            <w:r w:rsidR="005633E0">
              <w:t>.</w:t>
            </w:r>
          </w:p>
          <w:p w14:paraId="606F3D1F" w14:textId="77777777" w:rsidR="005633E0" w:rsidRDefault="005633E0" w:rsidP="005633E0">
            <w:pPr>
              <w:pStyle w:val="ListParagraph"/>
              <w:spacing w:after="0" w:line="240" w:lineRule="auto"/>
              <w:ind w:left="1440"/>
            </w:pPr>
            <w:r>
              <w:t xml:space="preserve">Nilai IPK yang ditampilkan sesuai dengan perhitungan </w:t>
            </w:r>
            <w:r w:rsidR="00D97412">
              <w:t>saya secara manual, jika menggunakan data yang saya input.</w:t>
            </w:r>
          </w:p>
          <w:p w14:paraId="359DEF98" w14:textId="7D87DE7C" w:rsidR="00D97412" w:rsidRPr="005633E0" w:rsidRDefault="00D97412" w:rsidP="005633E0">
            <w:pPr>
              <w:pStyle w:val="ListParagraph"/>
              <w:spacing w:after="0" w:line="240" w:lineRule="auto"/>
              <w:ind w:left="1440"/>
            </w:pPr>
          </w:p>
        </w:tc>
      </w:tr>
      <w:tr w:rsidR="00752097" w14:paraId="56309456" w14:textId="77777777" w:rsidTr="00FA302F">
        <w:tc>
          <w:tcPr>
            <w:tcW w:w="9016" w:type="dxa"/>
            <w:gridSpan w:val="3"/>
          </w:tcPr>
          <w:p w14:paraId="065DC3E3" w14:textId="552E853E" w:rsidR="00752097" w:rsidRPr="0070286B" w:rsidRDefault="00752097" w:rsidP="00752097">
            <w:pPr>
              <w:rPr>
                <w:b/>
                <w:bCs/>
              </w:rPr>
            </w:pPr>
            <w:bookmarkStart w:id="0" w:name="_Hlk114855525"/>
            <w:r w:rsidRPr="00D97412">
              <w:rPr>
                <w:b/>
                <w:bCs/>
              </w:rPr>
              <w:lastRenderedPageBreak/>
              <w:t>Kesimpulan</w:t>
            </w:r>
          </w:p>
        </w:tc>
      </w:tr>
      <w:tr w:rsidR="00752097" w14:paraId="167B57CE" w14:textId="77777777" w:rsidTr="00680FB4">
        <w:tc>
          <w:tcPr>
            <w:tcW w:w="9016" w:type="dxa"/>
            <w:gridSpan w:val="3"/>
          </w:tcPr>
          <w:p w14:paraId="577EF291" w14:textId="77777777" w:rsidR="00752097" w:rsidRDefault="00752097" w:rsidP="00752097">
            <w:r>
              <w:t>Kesimpulan yang dapat saya Tarik dari pengerjaan Latihan dua adalah sebagai berikut:</w:t>
            </w:r>
          </w:p>
          <w:p w14:paraId="4159DD01" w14:textId="77777777" w:rsidR="00752097" w:rsidRDefault="00752097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Dalam operasi IF pemilihan dan penggunaan dari tipe data yang kita input sangat berpengaruh terhadap program. Jika pemilihan data salah maka program yang dijalankan akan error.</w:t>
            </w:r>
          </w:p>
          <w:p w14:paraId="7014D635" w14:textId="77777777" w:rsidR="00752097" w:rsidRDefault="00752097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Dalam pengoperasian dengan menggunakan IF, kita dapat memasukkan sangat banyak kondisi menggunakan Boolean yang dapat mempermudah kita dalam membandingkan sesuatu.</w:t>
            </w:r>
          </w:p>
          <w:p w14:paraId="014A3261" w14:textId="6D4E4E0A" w:rsidR="00BB5221" w:rsidRDefault="00BB5221" w:rsidP="00BB5221">
            <w:pPr>
              <w:pStyle w:val="ListParagraph"/>
              <w:spacing w:after="0" w:line="240" w:lineRule="auto"/>
            </w:pPr>
          </w:p>
        </w:tc>
      </w:tr>
      <w:bookmarkEnd w:id="0"/>
      <w:tr w:rsidR="00BB5221" w14:paraId="53588B05" w14:textId="77777777" w:rsidTr="00FA302F">
        <w:tc>
          <w:tcPr>
            <w:tcW w:w="9016" w:type="dxa"/>
            <w:gridSpan w:val="3"/>
          </w:tcPr>
          <w:p w14:paraId="7EE5DCE7" w14:textId="24792957" w:rsidR="00BB5221" w:rsidRPr="00D97412" w:rsidRDefault="00B67044" w:rsidP="00BB5221">
            <w:r>
              <w:rPr>
                <w:b/>
                <w:bCs/>
              </w:rPr>
              <w:t>Refleksi</w:t>
            </w:r>
          </w:p>
        </w:tc>
      </w:tr>
      <w:tr w:rsidR="00BB5221" w14:paraId="07EFD17C" w14:textId="77777777" w:rsidTr="00FA302F">
        <w:tc>
          <w:tcPr>
            <w:tcW w:w="9016" w:type="dxa"/>
            <w:gridSpan w:val="3"/>
          </w:tcPr>
          <w:p w14:paraId="62D5A65A" w14:textId="70560908" w:rsidR="00BB5221" w:rsidRPr="00C63B39" w:rsidRDefault="00F16E0E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b/>
                <w:bCs/>
              </w:rPr>
            </w:pPr>
            <w:r>
              <w:t xml:space="preserve">Setelah mengerjakan tugas kelompok </w:t>
            </w:r>
            <w:r w:rsidR="00856942">
              <w:t>kami</w:t>
            </w:r>
            <w:r>
              <w:t xml:space="preserve"> jadi mengetahui perbedaan IF dan SWITCH</w:t>
            </w:r>
          </w:p>
          <w:p w14:paraId="1AB4C599" w14:textId="77777777" w:rsidR="00C63B39" w:rsidRPr="00313930" w:rsidRDefault="008569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b/>
                <w:bCs/>
              </w:rPr>
            </w:pPr>
            <w:r>
              <w:t>Kami</w:t>
            </w:r>
            <w:r w:rsidR="00C63B39">
              <w:t xml:space="preserve"> juga jadi men</w:t>
            </w:r>
            <w:r>
              <w:t xml:space="preserve">getahui cara penyusunan program dengan menggunakan IF, dan kurang lebih sudah </w:t>
            </w:r>
            <w:r w:rsidR="00313930">
              <w:t>bisa menyusunnya.</w:t>
            </w:r>
          </w:p>
          <w:p w14:paraId="265437DD" w14:textId="54F76E80" w:rsidR="00313930" w:rsidRPr="00313930" w:rsidRDefault="00313930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r w:rsidRPr="00313930">
              <w:t xml:space="preserve">Tantangan </w:t>
            </w:r>
            <w:r w:rsidR="009C155C">
              <w:t>kami selama minggu ini adalah ketiadaan Laptop dari anggota kelompok kami, seh</w:t>
            </w:r>
            <w:r w:rsidR="00F75933">
              <w:t>ingga itu menghambat dalam pengerjaan tugas dan laporan ini.</w:t>
            </w:r>
          </w:p>
        </w:tc>
      </w:tr>
    </w:tbl>
    <w:p w14:paraId="0D0E0528" w14:textId="51F28301" w:rsidR="008C1C5C" w:rsidRPr="00C4189D" w:rsidRDefault="008C1C5C" w:rsidP="00C4189D">
      <w:pPr>
        <w:spacing w:after="0"/>
        <w:contextualSpacing/>
      </w:pPr>
    </w:p>
    <w:sectPr w:rsidR="008C1C5C" w:rsidRPr="00C4189D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3DB"/>
    <w:multiLevelType w:val="hybridMultilevel"/>
    <w:tmpl w:val="A1AE079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52C16"/>
    <w:multiLevelType w:val="hybridMultilevel"/>
    <w:tmpl w:val="D23CBD3C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271E32"/>
    <w:multiLevelType w:val="hybridMultilevel"/>
    <w:tmpl w:val="251CFAF8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00B6D"/>
    <w:multiLevelType w:val="hybridMultilevel"/>
    <w:tmpl w:val="0DDC180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175FA"/>
    <w:multiLevelType w:val="hybridMultilevel"/>
    <w:tmpl w:val="87706CB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0AD0727"/>
    <w:multiLevelType w:val="hybridMultilevel"/>
    <w:tmpl w:val="0BE836EA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F25714"/>
    <w:multiLevelType w:val="hybridMultilevel"/>
    <w:tmpl w:val="3FD6407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5C1BB2"/>
    <w:multiLevelType w:val="hybridMultilevel"/>
    <w:tmpl w:val="6380C29E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CE859A8"/>
    <w:multiLevelType w:val="hybridMultilevel"/>
    <w:tmpl w:val="B3C4D5A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C77053"/>
    <w:multiLevelType w:val="hybridMultilevel"/>
    <w:tmpl w:val="D23CBD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5985276">
    <w:abstractNumId w:val="1"/>
  </w:num>
  <w:num w:numId="2" w16cid:durableId="1271085247">
    <w:abstractNumId w:val="2"/>
  </w:num>
  <w:num w:numId="3" w16cid:durableId="1903756553">
    <w:abstractNumId w:val="8"/>
  </w:num>
  <w:num w:numId="4" w16cid:durableId="770122433">
    <w:abstractNumId w:val="3"/>
  </w:num>
  <w:num w:numId="5" w16cid:durableId="1119033796">
    <w:abstractNumId w:val="5"/>
  </w:num>
  <w:num w:numId="6" w16cid:durableId="1373921089">
    <w:abstractNumId w:val="4"/>
  </w:num>
  <w:num w:numId="7" w16cid:durableId="2049140028">
    <w:abstractNumId w:val="10"/>
  </w:num>
  <w:num w:numId="8" w16cid:durableId="1826819920">
    <w:abstractNumId w:val="7"/>
  </w:num>
  <w:num w:numId="9" w16cid:durableId="594023684">
    <w:abstractNumId w:val="6"/>
  </w:num>
  <w:num w:numId="10" w16cid:durableId="727730149">
    <w:abstractNumId w:val="9"/>
  </w:num>
  <w:num w:numId="11" w16cid:durableId="22174155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0BAA"/>
    <w:rsid w:val="000047AC"/>
    <w:rsid w:val="00010605"/>
    <w:rsid w:val="00055489"/>
    <w:rsid w:val="00063F2E"/>
    <w:rsid w:val="00071FBE"/>
    <w:rsid w:val="000801F0"/>
    <w:rsid w:val="000A3BBA"/>
    <w:rsid w:val="000A3E86"/>
    <w:rsid w:val="000B29DE"/>
    <w:rsid w:val="000B50E6"/>
    <w:rsid w:val="000B7A69"/>
    <w:rsid w:val="000C6530"/>
    <w:rsid w:val="00121011"/>
    <w:rsid w:val="00137A8A"/>
    <w:rsid w:val="00146636"/>
    <w:rsid w:val="00146768"/>
    <w:rsid w:val="00154721"/>
    <w:rsid w:val="00156063"/>
    <w:rsid w:val="00190DF5"/>
    <w:rsid w:val="001911D5"/>
    <w:rsid w:val="0019574E"/>
    <w:rsid w:val="001E296D"/>
    <w:rsid w:val="00234274"/>
    <w:rsid w:val="002617B8"/>
    <w:rsid w:val="00284265"/>
    <w:rsid w:val="002A7460"/>
    <w:rsid w:val="002E5DF9"/>
    <w:rsid w:val="00313930"/>
    <w:rsid w:val="00323454"/>
    <w:rsid w:val="003300ED"/>
    <w:rsid w:val="00340D06"/>
    <w:rsid w:val="00347FB0"/>
    <w:rsid w:val="0037243E"/>
    <w:rsid w:val="003E5827"/>
    <w:rsid w:val="004331C5"/>
    <w:rsid w:val="00452228"/>
    <w:rsid w:val="00470596"/>
    <w:rsid w:val="00472FEA"/>
    <w:rsid w:val="00490F99"/>
    <w:rsid w:val="004927BB"/>
    <w:rsid w:val="004D5DBB"/>
    <w:rsid w:val="004E4185"/>
    <w:rsid w:val="00510A7F"/>
    <w:rsid w:val="00515A6D"/>
    <w:rsid w:val="005573EE"/>
    <w:rsid w:val="005633E0"/>
    <w:rsid w:val="00586166"/>
    <w:rsid w:val="00594CB9"/>
    <w:rsid w:val="005A0AB5"/>
    <w:rsid w:val="005A4F3E"/>
    <w:rsid w:val="005B5F6E"/>
    <w:rsid w:val="005C0453"/>
    <w:rsid w:val="005D2BF9"/>
    <w:rsid w:val="005D7BC8"/>
    <w:rsid w:val="005E0E9D"/>
    <w:rsid w:val="00604497"/>
    <w:rsid w:val="00611D03"/>
    <w:rsid w:val="00614AA6"/>
    <w:rsid w:val="00623B65"/>
    <w:rsid w:val="00647BDE"/>
    <w:rsid w:val="00665C01"/>
    <w:rsid w:val="0067163E"/>
    <w:rsid w:val="006C6921"/>
    <w:rsid w:val="006E668F"/>
    <w:rsid w:val="0070286B"/>
    <w:rsid w:val="007252D9"/>
    <w:rsid w:val="007479AC"/>
    <w:rsid w:val="007503F2"/>
    <w:rsid w:val="007515AC"/>
    <w:rsid w:val="00752097"/>
    <w:rsid w:val="007B4F2D"/>
    <w:rsid w:val="007E0FD7"/>
    <w:rsid w:val="007F6B6A"/>
    <w:rsid w:val="00807A87"/>
    <w:rsid w:val="00817333"/>
    <w:rsid w:val="00856942"/>
    <w:rsid w:val="0086068B"/>
    <w:rsid w:val="008B4D49"/>
    <w:rsid w:val="008C1C5C"/>
    <w:rsid w:val="008C2C71"/>
    <w:rsid w:val="008E299F"/>
    <w:rsid w:val="008E4B03"/>
    <w:rsid w:val="00917891"/>
    <w:rsid w:val="009355DD"/>
    <w:rsid w:val="00951D3B"/>
    <w:rsid w:val="00956672"/>
    <w:rsid w:val="00961154"/>
    <w:rsid w:val="0096536E"/>
    <w:rsid w:val="00977EC0"/>
    <w:rsid w:val="00986975"/>
    <w:rsid w:val="00987D50"/>
    <w:rsid w:val="009967A9"/>
    <w:rsid w:val="009A78B4"/>
    <w:rsid w:val="009C155C"/>
    <w:rsid w:val="009F042E"/>
    <w:rsid w:val="00A105A9"/>
    <w:rsid w:val="00A1306E"/>
    <w:rsid w:val="00A20A2A"/>
    <w:rsid w:val="00A22C4D"/>
    <w:rsid w:val="00A30372"/>
    <w:rsid w:val="00A37AAD"/>
    <w:rsid w:val="00A404D5"/>
    <w:rsid w:val="00A60217"/>
    <w:rsid w:val="00A65B58"/>
    <w:rsid w:val="00A713BA"/>
    <w:rsid w:val="00A96FDA"/>
    <w:rsid w:val="00AB2A33"/>
    <w:rsid w:val="00AC5DDC"/>
    <w:rsid w:val="00B20EB2"/>
    <w:rsid w:val="00B216F5"/>
    <w:rsid w:val="00B43B3D"/>
    <w:rsid w:val="00B64FC5"/>
    <w:rsid w:val="00B67044"/>
    <w:rsid w:val="00B7218D"/>
    <w:rsid w:val="00B94FFD"/>
    <w:rsid w:val="00BA23FB"/>
    <w:rsid w:val="00BB5221"/>
    <w:rsid w:val="00BC6344"/>
    <w:rsid w:val="00C01B3E"/>
    <w:rsid w:val="00C04942"/>
    <w:rsid w:val="00C4189D"/>
    <w:rsid w:val="00C6392A"/>
    <w:rsid w:val="00C63B39"/>
    <w:rsid w:val="00C939D3"/>
    <w:rsid w:val="00C94097"/>
    <w:rsid w:val="00CB0F77"/>
    <w:rsid w:val="00CC0873"/>
    <w:rsid w:val="00CF142D"/>
    <w:rsid w:val="00D23581"/>
    <w:rsid w:val="00D34575"/>
    <w:rsid w:val="00D63234"/>
    <w:rsid w:val="00D72CA3"/>
    <w:rsid w:val="00D81942"/>
    <w:rsid w:val="00D81CA3"/>
    <w:rsid w:val="00D9089B"/>
    <w:rsid w:val="00D97412"/>
    <w:rsid w:val="00DA0090"/>
    <w:rsid w:val="00DC1D7C"/>
    <w:rsid w:val="00DC6890"/>
    <w:rsid w:val="00DE1033"/>
    <w:rsid w:val="00E01AA4"/>
    <w:rsid w:val="00E05B37"/>
    <w:rsid w:val="00E1353C"/>
    <w:rsid w:val="00E456CE"/>
    <w:rsid w:val="00E47B5A"/>
    <w:rsid w:val="00E90D8C"/>
    <w:rsid w:val="00E9512D"/>
    <w:rsid w:val="00E95688"/>
    <w:rsid w:val="00EB55A0"/>
    <w:rsid w:val="00EB6E10"/>
    <w:rsid w:val="00F16E0E"/>
    <w:rsid w:val="00F57427"/>
    <w:rsid w:val="00F75933"/>
    <w:rsid w:val="00F92FB2"/>
    <w:rsid w:val="00FA7D22"/>
    <w:rsid w:val="00FC1164"/>
    <w:rsid w:val="00FF6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E296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7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ttps//www.youtube.com/watch?v=RB4nz4xkisM" TargetMode="External"/><Relationship Id="rId13" Type="http://schemas.openxmlformats.org/officeDocument/2006/relationships/hyperlink" Target="https://www.youtube.com/watch?v=G0dfdAFa9iM" TargetMode="Externa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G0dfdAFa9iM" TargetMode="External"/><Relationship Id="rId12" Type="http://schemas.openxmlformats.org/officeDocument/2006/relationships/hyperlink" Target="http://adaptif.rumahilmu.org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adaptif.rumahilmu.org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https//www.youtube.com/watch?v=RB4nz4xkis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6</Pages>
  <Words>738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atur3721@gmail.com</cp:lastModifiedBy>
  <cp:revision>129</cp:revision>
  <dcterms:created xsi:type="dcterms:W3CDTF">2022-09-17T00:28:00Z</dcterms:created>
  <dcterms:modified xsi:type="dcterms:W3CDTF">2022-09-23T13:03:00Z</dcterms:modified>
</cp:coreProperties>
</file>